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CA4B6" w14:textId="77777777" w:rsidR="001A3A09" w:rsidRDefault="001A3A09" w:rsidP="001A3A09">
      <w:pPr>
        <w:rPr>
          <w:lang w:val="el-GR"/>
        </w:rPr>
      </w:pPr>
    </w:p>
    <w:tbl>
      <w:tblPr>
        <w:tblpPr w:leftFromText="180" w:rightFromText="180" w:vertAnchor="text" w:horzAnchor="margin" w:tblpXSpec="center" w:tblpY="-589"/>
        <w:tblW w:w="11148" w:type="dxa"/>
        <w:tblBorders>
          <w:bottom w:val="single" w:sz="8" w:space="0" w:color="333399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6000"/>
        <w:gridCol w:w="2640"/>
        <w:gridCol w:w="1200"/>
      </w:tblGrid>
      <w:tr w:rsidR="00EF723B" w:rsidRPr="00903A3C" w14:paraId="3D72A2C9" w14:textId="77777777" w:rsidTr="003F1EE2">
        <w:trPr>
          <w:trHeight w:val="1257"/>
        </w:trPr>
        <w:tc>
          <w:tcPr>
            <w:tcW w:w="1308" w:type="dxa"/>
            <w:vAlign w:val="center"/>
          </w:tcPr>
          <w:p w14:paraId="6E17C197" w14:textId="77777777" w:rsidR="00EF723B" w:rsidRDefault="00BA4B24" w:rsidP="003F1EE2">
            <w:pPr>
              <w:pStyle w:val="Heading2"/>
              <w:ind w:left="-108"/>
              <w:rPr>
                <w:rFonts w:ascii="Book Antiqua" w:hAnsi="Book Antiqua"/>
                <w:sz w:val="32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20D1A20" wp14:editId="5BB00F38">
                  <wp:extent cx="762000" cy="790575"/>
                  <wp:effectExtent l="19050" t="0" r="0" b="0"/>
                  <wp:docPr id="1" name="Εικόνα 13" descr="Εικόνα 0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13" descr="Εικόνα 0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90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0" w:type="dxa"/>
          </w:tcPr>
          <w:p w14:paraId="206AB824" w14:textId="77777777" w:rsidR="00EF723B" w:rsidRPr="00176E45" w:rsidRDefault="00EF723B" w:rsidP="003F1EE2">
            <w:pPr>
              <w:pStyle w:val="Heading2"/>
              <w:rPr>
                <w:rFonts w:ascii="Book Antiqua" w:hAnsi="Book Antiqua"/>
                <w:smallCaps/>
                <w:sz w:val="8"/>
              </w:rPr>
            </w:pPr>
          </w:p>
          <w:p w14:paraId="39270157" w14:textId="77777777" w:rsidR="00EF723B" w:rsidRPr="009A54D4" w:rsidRDefault="00EF723B" w:rsidP="00C54771">
            <w:pPr>
              <w:pStyle w:val="Heading2"/>
              <w:jc w:val="left"/>
              <w:rPr>
                <w:rFonts w:ascii="Book Antiqua" w:hAnsi="Book Antiqua"/>
                <w:smallCaps/>
                <w:sz w:val="28"/>
              </w:rPr>
            </w:pPr>
            <w:r w:rsidRPr="009A54D4">
              <w:rPr>
                <w:rFonts w:ascii="Book Antiqua" w:hAnsi="Book Antiqua"/>
                <w:smallCaps/>
                <w:sz w:val="28"/>
              </w:rPr>
              <w:t>Αριστοτέλειο Πανεπιστήμιο Θεσσαλονίκης</w:t>
            </w:r>
          </w:p>
          <w:p w14:paraId="286B2C4A" w14:textId="77777777" w:rsidR="00EF723B" w:rsidRPr="00EE011D" w:rsidRDefault="00EF723B" w:rsidP="003F1EE2">
            <w:pPr>
              <w:pStyle w:val="Heading3"/>
              <w:rPr>
                <w:rFonts w:ascii="Book Antiqua" w:hAnsi="Book Antiqua"/>
                <w:sz w:val="24"/>
              </w:rPr>
            </w:pPr>
            <w:r w:rsidRPr="00EE011D">
              <w:rPr>
                <w:rFonts w:ascii="Book Antiqua" w:hAnsi="Book Antiqua"/>
                <w:sz w:val="24"/>
              </w:rPr>
              <w:t>Ιατρική Σχολή</w:t>
            </w:r>
          </w:p>
          <w:p w14:paraId="328EE9E0" w14:textId="77777777" w:rsidR="00EF723B" w:rsidRPr="004F5C11" w:rsidRDefault="00EF723B" w:rsidP="003F1EE2">
            <w:pPr>
              <w:rPr>
                <w:rFonts w:ascii="Book Antiqua" w:hAnsi="Book Antiqua"/>
                <w:b/>
                <w:lang w:val="el-GR"/>
              </w:rPr>
            </w:pPr>
            <w:r w:rsidRPr="004F5C11">
              <w:rPr>
                <w:rFonts w:ascii="Book Antiqua" w:hAnsi="Book Antiqua"/>
                <w:b/>
                <w:sz w:val="22"/>
                <w:lang w:val="el-GR"/>
              </w:rPr>
              <w:t>3</w:t>
            </w:r>
            <w:r w:rsidRPr="004F5C11">
              <w:rPr>
                <w:rFonts w:ascii="Book Antiqua" w:hAnsi="Book Antiqua"/>
                <w:b/>
                <w:sz w:val="22"/>
                <w:vertAlign w:val="superscript"/>
                <w:lang w:val="el-GR"/>
              </w:rPr>
              <w:t>η</w:t>
            </w:r>
            <w:r w:rsidRPr="004F5C11">
              <w:rPr>
                <w:rFonts w:ascii="Book Antiqua" w:hAnsi="Book Antiqua"/>
                <w:b/>
                <w:sz w:val="22"/>
                <w:lang w:val="el-GR"/>
              </w:rPr>
              <w:t xml:space="preserve"> Παιδιατρική Κλινική</w:t>
            </w:r>
          </w:p>
          <w:p w14:paraId="2FAF0BCB" w14:textId="77777777" w:rsidR="00EF723B" w:rsidRPr="004F5C11" w:rsidRDefault="00EF723B" w:rsidP="003F1EE2">
            <w:pPr>
              <w:rPr>
                <w:rFonts w:ascii="Book Antiqua" w:hAnsi="Book Antiqua"/>
                <w:b/>
                <w:sz w:val="8"/>
                <w:lang w:val="el-GR"/>
              </w:rPr>
            </w:pPr>
          </w:p>
          <w:p w14:paraId="69644748" w14:textId="77777777" w:rsidR="00EF723B" w:rsidRPr="00176E45" w:rsidRDefault="00EF723B" w:rsidP="003F1EE2">
            <w:pPr>
              <w:pStyle w:val="Heading8"/>
              <w:rPr>
                <w:sz w:val="2"/>
              </w:rPr>
            </w:pPr>
          </w:p>
          <w:p w14:paraId="470F7B82" w14:textId="77777777" w:rsidR="00EF723B" w:rsidRPr="00176E45" w:rsidRDefault="00EF723B" w:rsidP="003916C2">
            <w:pPr>
              <w:pStyle w:val="Heading8"/>
              <w:rPr>
                <w:sz w:val="28"/>
              </w:rPr>
            </w:pPr>
            <w:r w:rsidRPr="00176E45">
              <w:t xml:space="preserve">Διευθυντής : Καθηγητής  </w:t>
            </w:r>
            <w:r w:rsidR="003916C2">
              <w:t>Εμμανουήλ Ροηλίδης</w:t>
            </w:r>
          </w:p>
        </w:tc>
        <w:tc>
          <w:tcPr>
            <w:tcW w:w="2640" w:type="dxa"/>
          </w:tcPr>
          <w:p w14:paraId="380208B6" w14:textId="77777777" w:rsidR="00EF723B" w:rsidRPr="00176E45" w:rsidRDefault="00B0211A" w:rsidP="003F1EE2">
            <w:pPr>
              <w:pStyle w:val="Heading1"/>
              <w:ind w:left="91"/>
              <w:jc w:val="left"/>
              <w:rPr>
                <w:rFonts w:ascii="Book Antiqua" w:hAnsi="Book Antiqua"/>
                <w:b w:val="0"/>
                <w:sz w:val="6"/>
                <w:szCs w:val="18"/>
              </w:rPr>
            </w:pPr>
            <w:r>
              <w:rPr>
                <w:noProof/>
                <w:sz w:val="14"/>
                <w:szCs w:val="20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0C44D022" wp14:editId="46F15456">
                      <wp:simplePos x="0" y="0"/>
                      <wp:positionH relativeFrom="column">
                        <wp:posOffset>1477645</wp:posOffset>
                      </wp:positionH>
                      <wp:positionV relativeFrom="paragraph">
                        <wp:posOffset>31750</wp:posOffset>
                      </wp:positionV>
                      <wp:extent cx="992505" cy="882015"/>
                      <wp:effectExtent l="0" t="4445" r="0" b="0"/>
                      <wp:wrapNone/>
                      <wp:docPr id="2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2505" cy="8820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5BAA0F8" w14:textId="77777777" w:rsidR="005C2A15" w:rsidRPr="00332331" w:rsidRDefault="005C2A15" w:rsidP="00EF723B"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drawing>
                                      <wp:inline distT="0" distB="0" distL="0" distR="0" wp14:anchorId="1F4BD144" wp14:editId="3AA7EC27">
                                        <wp:extent cx="790575" cy="790575"/>
                                        <wp:effectExtent l="19050" t="0" r="9525" b="0"/>
                                        <wp:docPr id="3" name="Εικόνα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Εικόνα 1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90575" cy="7905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 w="9525">
                                                  <a:noFill/>
                                                  <a:miter lim="800000"/>
                                                  <a:headEnd/>
                                                  <a:tailEnd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44D0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16.35pt;margin-top:2.5pt;width:78.15pt;height:69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" filled="f" stroked="f">
                      <v:textbox style="mso-fit-shape-to-text:t">
                        <w:txbxContent>
                          <w:p w14:paraId="45BAA0F8" w14:textId="77777777" w:rsidR="005C2A15" w:rsidRPr="00332331" w:rsidRDefault="005C2A15" w:rsidP="00EF723B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F4BD144" wp14:editId="3AA7EC27">
                                  <wp:extent cx="790575" cy="790575"/>
                                  <wp:effectExtent l="19050" t="0" r="9525" b="0"/>
                                  <wp:docPr id="3" name="Εικόνα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0575" cy="790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11509D4" w14:textId="77777777" w:rsidR="00EF723B" w:rsidRPr="001A1420" w:rsidRDefault="00EF723B" w:rsidP="003F1EE2">
            <w:pPr>
              <w:pStyle w:val="Heading1"/>
              <w:jc w:val="left"/>
              <w:rPr>
                <w:rFonts w:ascii="Book Antiqua" w:hAnsi="Book Antiqua"/>
                <w:b w:val="0"/>
                <w:sz w:val="18"/>
                <w:szCs w:val="18"/>
              </w:rPr>
            </w:pPr>
            <w:r w:rsidRPr="001A1420">
              <w:rPr>
                <w:rFonts w:ascii="Book Antiqua" w:hAnsi="Book Antiqua"/>
                <w:b w:val="0"/>
                <w:sz w:val="18"/>
                <w:szCs w:val="18"/>
              </w:rPr>
              <w:t>Ιπποκράτειο Νοσοκομείο</w:t>
            </w:r>
          </w:p>
          <w:p w14:paraId="5F26F071" w14:textId="77777777" w:rsidR="00EF723B" w:rsidRPr="004F5C11" w:rsidRDefault="00EF723B" w:rsidP="003F1EE2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>Κωνσταντινουπόλεως 49</w:t>
            </w:r>
          </w:p>
          <w:p w14:paraId="73E30480" w14:textId="77777777" w:rsidR="00EF723B" w:rsidRPr="004F5C11" w:rsidRDefault="00EF723B" w:rsidP="003F1EE2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>Θεσσαλονίκη 54642</w:t>
            </w:r>
          </w:p>
          <w:p w14:paraId="6730A074" w14:textId="77777777" w:rsidR="00EF723B" w:rsidRPr="004F5C11" w:rsidRDefault="00EF723B" w:rsidP="003F1EE2">
            <w:pPr>
              <w:rPr>
                <w:rFonts w:ascii="Book Antiqua" w:hAnsi="Book Antiqua"/>
                <w:bCs/>
                <w:sz w:val="18"/>
                <w:szCs w:val="18"/>
                <w:lang w:val="el-GR"/>
              </w:rPr>
            </w:pPr>
            <w:r w:rsidRPr="004F5C11">
              <w:rPr>
                <w:rFonts w:ascii="Book Antiqua" w:hAnsi="Book Antiqua"/>
                <w:bCs/>
                <w:sz w:val="18"/>
                <w:szCs w:val="18"/>
                <w:lang w:val="el-GR"/>
              </w:rPr>
              <w:t xml:space="preserve"> Τηλ.: 2310-992982</w:t>
            </w:r>
          </w:p>
          <w:p w14:paraId="4F886904" w14:textId="77777777" w:rsidR="00EF723B" w:rsidRPr="001A1420" w:rsidRDefault="00EF723B" w:rsidP="003F1EE2">
            <w:pPr>
              <w:rPr>
                <w:rFonts w:ascii="Book Antiqua" w:hAnsi="Book Antiqua"/>
                <w:bCs/>
                <w:sz w:val="18"/>
                <w:szCs w:val="18"/>
                <w:lang w:val="it-IT"/>
              </w:rPr>
            </w:pP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 xml:space="preserve">FAX: 2310-992981 </w:t>
            </w:r>
          </w:p>
          <w:p w14:paraId="3F31A75A" w14:textId="77777777" w:rsidR="00EF723B" w:rsidRPr="005E096E" w:rsidRDefault="00EF723B" w:rsidP="00903A3C">
            <w:pPr>
              <w:rPr>
                <w:rFonts w:ascii="Book Antiqua" w:hAnsi="Book Antiqua"/>
                <w:bCs/>
                <w:sz w:val="18"/>
                <w:szCs w:val="18"/>
                <w:lang w:val="it-IT"/>
              </w:rPr>
            </w:pP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 xml:space="preserve">e-mail: </w:t>
            </w:r>
            <w:r w:rsidR="00903A3C">
              <w:rPr>
                <w:rFonts w:ascii="Book Antiqua" w:hAnsi="Book Antiqua"/>
                <w:bCs/>
                <w:sz w:val="18"/>
                <w:szCs w:val="18"/>
                <w:lang w:val="it-IT"/>
              </w:rPr>
              <w:t>roilides</w:t>
            </w:r>
            <w:r w:rsidRPr="001A1420">
              <w:rPr>
                <w:rFonts w:ascii="Book Antiqua" w:hAnsi="Book Antiqua"/>
                <w:bCs/>
                <w:sz w:val="18"/>
                <w:szCs w:val="18"/>
                <w:lang w:val="it-IT"/>
              </w:rPr>
              <w:t>@med.auth.gr</w:t>
            </w:r>
          </w:p>
        </w:tc>
        <w:tc>
          <w:tcPr>
            <w:tcW w:w="1200" w:type="dxa"/>
          </w:tcPr>
          <w:p w14:paraId="6EEE0CEC" w14:textId="77777777" w:rsidR="00EF723B" w:rsidRPr="00062CEA" w:rsidRDefault="00EF723B" w:rsidP="003F1EE2">
            <w:pPr>
              <w:rPr>
                <w:rFonts w:ascii="Book Antiqua" w:hAnsi="Book Antiqua"/>
                <w:b/>
                <w:bCs/>
                <w:sz w:val="16"/>
                <w:lang w:val="it-IT"/>
              </w:rPr>
            </w:pPr>
          </w:p>
        </w:tc>
      </w:tr>
    </w:tbl>
    <w:p w14:paraId="71DBC5F8" w14:textId="77777777" w:rsidR="00EF723B" w:rsidRPr="00D0777F" w:rsidRDefault="00EF723B" w:rsidP="001A3A09">
      <w:pPr>
        <w:rPr>
          <w:lang w:val="de-AT"/>
        </w:rPr>
      </w:pPr>
    </w:p>
    <w:p w14:paraId="1746A9D7" w14:textId="77777777" w:rsidR="001A3A09" w:rsidRDefault="001A3A09" w:rsidP="001A3A09">
      <w:pPr>
        <w:rPr>
          <w:lang w:val="de-DE"/>
        </w:rPr>
      </w:pPr>
    </w:p>
    <w:p w14:paraId="0CEE6291" w14:textId="77777777" w:rsidR="001A3A09" w:rsidRPr="004E085A" w:rsidRDefault="001A3A09" w:rsidP="001A3A09">
      <w:pPr>
        <w:pStyle w:val="Heading6"/>
        <w:rPr>
          <w:rFonts w:ascii="Calibri" w:hAnsi="Calibri" w:cs="Calibri"/>
        </w:rPr>
      </w:pPr>
      <w:r w:rsidRPr="004E085A">
        <w:rPr>
          <w:rFonts w:ascii="Calibri" w:hAnsi="Calibri" w:cs="Calibri"/>
        </w:rPr>
        <w:t>ΠΡΟΓΡΑΜΜΑ ΠΑΡΟΥΣΙΑΣΕΩΝ ΠΕΡΙΣΤΑΤΙΚΩΝ</w:t>
      </w:r>
    </w:p>
    <w:p w14:paraId="304816C4" w14:textId="77777777" w:rsidR="001A3A09" w:rsidRPr="004E085A" w:rsidRDefault="001A3A09" w:rsidP="001A3A09">
      <w:pPr>
        <w:jc w:val="center"/>
        <w:rPr>
          <w:rFonts w:ascii="Calibri" w:hAnsi="Calibri" w:cs="Calibri"/>
          <w:lang w:val="el-GR"/>
        </w:rPr>
      </w:pPr>
    </w:p>
    <w:p w14:paraId="589E189F" w14:textId="77777777" w:rsidR="001A3A09" w:rsidRPr="004E085A" w:rsidRDefault="001A3A09" w:rsidP="001A3A09">
      <w:pPr>
        <w:jc w:val="center"/>
        <w:rPr>
          <w:rFonts w:ascii="Calibri" w:hAnsi="Calibri" w:cs="Calibri"/>
          <w:lang w:val="el-GR"/>
        </w:rPr>
      </w:pPr>
      <w:r w:rsidRPr="004E085A">
        <w:rPr>
          <w:rFonts w:ascii="Calibri" w:hAnsi="Calibri" w:cs="Calibri"/>
          <w:lang w:val="el-GR"/>
        </w:rPr>
        <w:t>Κάθε Παρασκευή 13:15-14:00 στην Αίθουσα Διδασκαλίας της Κλινικής</w:t>
      </w:r>
    </w:p>
    <w:p w14:paraId="4423672D" w14:textId="77777777" w:rsidR="001A3A09" w:rsidRPr="004E085A" w:rsidRDefault="001A3A09" w:rsidP="001A3A09">
      <w:pPr>
        <w:jc w:val="center"/>
        <w:rPr>
          <w:rFonts w:ascii="Calibri" w:hAnsi="Calibri" w:cs="Calibri"/>
          <w:lang w:val="el-GR"/>
        </w:rPr>
      </w:pPr>
    </w:p>
    <w:p w14:paraId="1D39F3E7" w14:textId="499411B9" w:rsidR="001A3A09" w:rsidRPr="004E085A" w:rsidRDefault="001A3A09" w:rsidP="001A3A09">
      <w:pPr>
        <w:jc w:val="center"/>
        <w:rPr>
          <w:rFonts w:ascii="Calibri" w:hAnsi="Calibri" w:cs="Calibri"/>
          <w:lang w:val="el-GR"/>
        </w:rPr>
      </w:pPr>
    </w:p>
    <w:tbl>
      <w:tblPr>
        <w:tblW w:w="8888" w:type="dxa"/>
        <w:tbl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blBorders>
        <w:tblLook w:val="00A0" w:firstRow="1" w:lastRow="0" w:firstColumn="1" w:lastColumn="0" w:noHBand="0" w:noVBand="0"/>
      </w:tblPr>
      <w:tblGrid>
        <w:gridCol w:w="2119"/>
        <w:gridCol w:w="6769"/>
      </w:tblGrid>
      <w:tr w:rsidR="001B1C53" w:rsidRPr="00443C78" w14:paraId="7A8CE22C" w14:textId="77777777" w:rsidTr="001309A5">
        <w:tc>
          <w:tcPr>
            <w:tcW w:w="21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35FF398B" w14:textId="3F60C4D5" w:rsidR="001B1C53" w:rsidRPr="00443C78" w:rsidRDefault="001B1C53" w:rsidP="001B1C53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i/>
                <w:iCs/>
                <w:lang w:val="el-GR"/>
              </w:rPr>
              <w:t>Ημερομηνία</w:t>
            </w:r>
          </w:p>
        </w:tc>
        <w:tc>
          <w:tcPr>
            <w:tcW w:w="676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0D6F1BDF" w14:textId="3EBF7E17" w:rsidR="001B1C53" w:rsidRPr="00443C78" w:rsidRDefault="001B1C53" w:rsidP="001B1C53">
            <w:pPr>
              <w:jc w:val="center"/>
              <w:rPr>
                <w:rFonts w:asciiTheme="minorHAnsi" w:hAnsiTheme="minorHAnsi" w:cstheme="minorHAnsi"/>
                <w:b/>
                <w:bCs/>
                <w:i/>
                <w:i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i/>
                <w:iCs/>
                <w:lang w:val="el-GR"/>
              </w:rPr>
              <w:t>Μονάδα</w:t>
            </w:r>
            <w:r w:rsidR="000A2D0F" w:rsidRPr="00AF6AFE">
              <w:rPr>
                <w:rFonts w:ascii="Calibri" w:hAnsi="Calibri" w:cs="Calibri"/>
                <w:b/>
                <w:lang w:val="el-GR"/>
              </w:rPr>
              <w:t xml:space="preserve"> </w:t>
            </w:r>
          </w:p>
        </w:tc>
      </w:tr>
      <w:tr w:rsidR="001B1C53" w:rsidRPr="004E085A" w14:paraId="0FE3295F" w14:textId="77777777" w:rsidTr="00333F20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</w:tcPr>
          <w:p w14:paraId="501B667B" w14:textId="7E6C0893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09.09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</w:tcPr>
          <w:p w14:paraId="472C7722" w14:textId="4FB3A8B7" w:rsidR="001B1C53" w:rsidRPr="0040313E" w:rsidRDefault="000A2D0F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ΛΟΙΜΩΞΙΟΛΟΓΙΚΗ</w:t>
            </w:r>
            <w:r>
              <w:rPr>
                <w:rFonts w:ascii="Calibri" w:hAnsi="Calibri" w:cs="Calibri"/>
                <w:b/>
                <w:lang w:val="el-GR"/>
              </w:rPr>
              <w:t xml:space="preserve"> - ΑΙΜΑΤΟΛΟΓΙΚΗ</w:t>
            </w:r>
          </w:p>
        </w:tc>
      </w:tr>
      <w:tr w:rsidR="001B1C53" w:rsidRPr="004E085A" w14:paraId="041A6B38" w14:textId="77777777" w:rsidTr="00333F20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56BC84CC" w14:textId="1191F082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6.09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C181CEC" w14:textId="463768CE" w:rsidR="001B1C53" w:rsidRDefault="001B1C53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ΝΕΦΡΟΛΟΓΙΚΗ</w:t>
            </w:r>
          </w:p>
        </w:tc>
      </w:tr>
      <w:tr w:rsidR="001B1C53" w:rsidRPr="004E085A" w14:paraId="378A145F" w14:textId="77777777" w:rsidTr="00333F20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2E090DB2" w14:textId="26C45D81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3</w:t>
            </w:r>
            <w:r w:rsidRPr="00443C78">
              <w:rPr>
                <w:rFonts w:asciiTheme="minorHAnsi" w:hAnsiTheme="minorHAnsi" w:cstheme="minorHAnsi"/>
                <w:b/>
                <w:bCs/>
                <w:lang w:val="en-US"/>
              </w:rPr>
              <w:t>.09.20</w:t>
            </w: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14C07D0D" w14:textId="56892FEA" w:rsidR="001B1C53" w:rsidRPr="0040313E" w:rsidRDefault="000A2D0F" w:rsidP="000A2D0F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ΑΝΑΠΝΕΥΣΤΙΚΗ</w:t>
            </w:r>
          </w:p>
        </w:tc>
      </w:tr>
      <w:tr w:rsidR="001B1C53" w:rsidRPr="004E085A" w14:paraId="4F0CFA27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58AD3C3B" w14:textId="5643F321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30</w:t>
            </w:r>
            <w:r w:rsidRPr="00443C78">
              <w:rPr>
                <w:rFonts w:asciiTheme="minorHAnsi" w:hAnsiTheme="minorHAnsi" w:cstheme="minorHAnsi"/>
                <w:b/>
                <w:bCs/>
                <w:lang w:val="en-US"/>
              </w:rPr>
              <w:t>.09.20</w:t>
            </w: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23CB7324" w14:textId="456ECB83" w:rsidR="001B1C53" w:rsidRDefault="00EC371E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ΠΑΙΔΙΑΤΡΙΚΕΣ ΗΜΕΡΕΣ</w:t>
            </w:r>
          </w:p>
        </w:tc>
      </w:tr>
      <w:tr w:rsidR="001B1C53" w:rsidRPr="004E085A" w14:paraId="6CF1C15A" w14:textId="77777777" w:rsidTr="00333F20">
        <w:tc>
          <w:tcPr>
            <w:tcW w:w="21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</w:tcPr>
          <w:p w14:paraId="741E71A2" w14:textId="07D32DF5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07.10.2022</w:t>
            </w:r>
          </w:p>
        </w:tc>
        <w:tc>
          <w:tcPr>
            <w:tcW w:w="676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FFFFFF"/>
          </w:tcPr>
          <w:p w14:paraId="6492C08D" w14:textId="08EC8106" w:rsidR="001B1C53" w:rsidRPr="00AF6AFE" w:rsidRDefault="001B1C53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ΑΛΛΕΡΓΙΟΛΟΓΙΚΗ</w:t>
            </w:r>
          </w:p>
        </w:tc>
      </w:tr>
      <w:tr w:rsidR="001B1C53" w:rsidRPr="008A5446" w14:paraId="544A73AF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7244082E" w14:textId="4B96B1DF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4</w:t>
            </w:r>
            <w:r w:rsidRPr="00443C78">
              <w:rPr>
                <w:rFonts w:asciiTheme="minorHAnsi" w:hAnsiTheme="minorHAnsi" w:cstheme="minorHAnsi"/>
                <w:b/>
                <w:bCs/>
                <w:lang w:val="en-US"/>
              </w:rPr>
              <w:t>.</w:t>
            </w: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0</w:t>
            </w:r>
            <w:r w:rsidRPr="00443C78">
              <w:rPr>
                <w:rFonts w:asciiTheme="minorHAnsi" w:hAnsiTheme="minorHAnsi" w:cstheme="minorHAnsi"/>
                <w:b/>
                <w:bCs/>
                <w:lang w:val="en-US"/>
              </w:rPr>
              <w:t>.20</w:t>
            </w: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66C5FB66" w14:textId="0FD33144" w:rsidR="001B1C53" w:rsidRPr="00AF6AFE" w:rsidRDefault="00EC371E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40313E">
              <w:rPr>
                <w:rFonts w:ascii="Calibri" w:hAnsi="Calibri" w:cs="Calibri"/>
                <w:b/>
                <w:lang w:val="el-GR"/>
              </w:rPr>
              <w:t>ΛΟΙΜΩΞΕΩΝ Μ</w:t>
            </w:r>
            <w:r>
              <w:rPr>
                <w:rFonts w:ascii="Calibri" w:hAnsi="Calibri" w:cs="Calibri"/>
                <w:b/>
                <w:lang w:val="el-GR"/>
              </w:rPr>
              <w:t>ΕΛΠ</w:t>
            </w:r>
          </w:p>
        </w:tc>
      </w:tr>
      <w:tr w:rsidR="001B1C53" w:rsidRPr="00BF1A1F" w14:paraId="16CC0886" w14:textId="77777777" w:rsidTr="00333F20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4A1ED22C" w14:textId="6F3295BF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1.10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3B8C775D" w14:textId="1E80AB7A" w:rsidR="001B1C53" w:rsidRPr="00AF6AFE" w:rsidRDefault="00424099" w:rsidP="001B1C53">
            <w:pPr>
              <w:jc w:val="center"/>
              <w:rPr>
                <w:rFonts w:asciiTheme="minorHAnsi" w:hAnsiTheme="minorHAnsi" w:cstheme="minorHAnsi"/>
                <w:b/>
                <w:bCs/>
                <w:lang w:val="el-GR"/>
              </w:rPr>
            </w:pPr>
            <w:r w:rsidRPr="0040313E">
              <w:rPr>
                <w:rFonts w:ascii="Calibri" w:hAnsi="Calibri" w:cs="Calibri"/>
                <w:b/>
                <w:lang w:val="el-GR"/>
              </w:rPr>
              <w:t>ΕΝΔΟΚΡΙΝΟΛΟΓΙΚ</w:t>
            </w:r>
            <w:r>
              <w:rPr>
                <w:rFonts w:ascii="Calibri" w:hAnsi="Calibri" w:cs="Calibri"/>
                <w:b/>
                <w:lang w:val="el-GR"/>
              </w:rPr>
              <w:t>Η</w:t>
            </w:r>
          </w:p>
        </w:tc>
      </w:tr>
      <w:tr w:rsidR="001B1C53" w:rsidRPr="008A5446" w14:paraId="1F239CEC" w14:textId="77777777" w:rsidTr="00333F20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53C7F73" w14:textId="02A7A325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8.10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7E82014" w14:textId="55B687EB" w:rsidR="001B1C53" w:rsidRPr="00AF6AFE" w:rsidRDefault="000A2D0F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40313E">
              <w:rPr>
                <w:rFonts w:ascii="Calibri" w:hAnsi="Calibri" w:cs="Calibri"/>
                <w:b/>
                <w:lang w:val="el-GR"/>
              </w:rPr>
              <w:t>ΓΑΣΤΡΕΝΤΕΡΟΛΟΓΙΚ</w:t>
            </w:r>
            <w:r>
              <w:rPr>
                <w:rFonts w:ascii="Calibri" w:hAnsi="Calibri" w:cs="Calibri"/>
                <w:b/>
                <w:lang w:val="el-GR"/>
              </w:rPr>
              <w:t>Η</w:t>
            </w:r>
          </w:p>
        </w:tc>
      </w:tr>
      <w:tr w:rsidR="001B1C53" w:rsidRPr="008A5446" w14:paraId="27269D45" w14:textId="77777777" w:rsidTr="00333F20">
        <w:tc>
          <w:tcPr>
            <w:tcW w:w="21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</w:tcPr>
          <w:p w14:paraId="69BF6E84" w14:textId="742A8580" w:rsidR="001B1C53" w:rsidRPr="00443C78" w:rsidRDefault="001B1C53" w:rsidP="001B1C53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04.11.2022</w:t>
            </w:r>
          </w:p>
        </w:tc>
        <w:tc>
          <w:tcPr>
            <w:tcW w:w="676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</w:tcPr>
          <w:p w14:paraId="551BD0D0" w14:textId="3FECB0A5" w:rsidR="001B1C53" w:rsidRPr="00AF6AFE" w:rsidRDefault="00424099" w:rsidP="001B1C53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ΑΝΑΠΤΥΞΙΟΛΟΓΙΚΗ</w:t>
            </w:r>
          </w:p>
        </w:tc>
      </w:tr>
      <w:tr w:rsidR="00424099" w:rsidRPr="00097AA5" w14:paraId="10D883E8" w14:textId="77777777" w:rsidTr="00424099">
        <w:trPr>
          <w:trHeight w:val="287"/>
        </w:trPr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3F998870" w14:textId="1E506F26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1.11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45275444" w14:textId="64EB3109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Theme="minorHAnsi" w:hAnsiTheme="minorHAnsi" w:cstheme="minorHAnsi"/>
                <w:b/>
                <w:bCs/>
                <w:lang w:val="el-GR"/>
              </w:rPr>
              <w:t>ΠΑΙΔΟΨΥΧΙΑΤΡΙΚΗ ΚΛΙΝΙΚΗ</w:t>
            </w:r>
            <w:r w:rsidRPr="00AF6AFE">
              <w:rPr>
                <w:rFonts w:ascii="Calibri" w:hAnsi="Calibri" w:cs="Calibri"/>
                <w:b/>
                <w:lang w:val="el-GR"/>
              </w:rPr>
              <w:t xml:space="preserve"> </w:t>
            </w:r>
          </w:p>
        </w:tc>
      </w:tr>
      <w:tr w:rsidR="00424099" w:rsidRPr="008A5446" w14:paraId="06011F87" w14:textId="77777777" w:rsidTr="001309A5">
        <w:trPr>
          <w:trHeight w:val="287"/>
        </w:trPr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1CADE5AA" w14:textId="0EC4C1BA" w:rsidR="00424099" w:rsidRPr="00443C78" w:rsidRDefault="00424099" w:rsidP="00424099">
            <w:pPr>
              <w:jc w:val="center"/>
              <w:rPr>
                <w:rFonts w:asciiTheme="minorHAnsi" w:hAnsiTheme="minorHAnsi" w:cstheme="minorHAns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8.11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56BF5A89" w14:textId="2DC50EA5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Α’ ΠΑΝΕΠΙΣΤΗΜΙΑΚΗ ΜΕΝΝ</w:t>
            </w:r>
          </w:p>
        </w:tc>
      </w:tr>
      <w:tr w:rsidR="00424099" w:rsidRPr="008A5446" w14:paraId="517E4DE3" w14:textId="77777777" w:rsidTr="00424099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EDE411" w14:textId="2D48A389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5.11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346E2FA" w14:textId="68A8252E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>
              <w:rPr>
                <w:rFonts w:ascii="Calibri" w:hAnsi="Calibri" w:cs="Calibri"/>
                <w:b/>
                <w:lang w:val="el-GR"/>
              </w:rPr>
              <w:t>ΔΕΡΜΑΤΟΛΟΓΙΚΗ</w:t>
            </w:r>
          </w:p>
        </w:tc>
      </w:tr>
      <w:tr w:rsidR="00424099" w:rsidRPr="008A5446" w14:paraId="173E8357" w14:textId="77777777" w:rsidTr="001309A5">
        <w:tc>
          <w:tcPr>
            <w:tcW w:w="211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486C6B89" w14:textId="56B683A1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02.12.2022</w:t>
            </w:r>
          </w:p>
        </w:tc>
        <w:tc>
          <w:tcPr>
            <w:tcW w:w="6769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1E4D518E" w14:textId="4F534434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ΠΑΙΔΟ-ΟΓΚΟΛΟΓΙΚΗ ΚΛΙΝΙΚΗ</w:t>
            </w:r>
          </w:p>
        </w:tc>
      </w:tr>
      <w:tr w:rsidR="00424099" w:rsidRPr="008A5446" w14:paraId="4163CDB8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29F71942" w14:textId="32E48E8E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09.12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68B6A1A3" w14:textId="02664F26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>ΠΑΙΔΟΧΕΙΡΟΥΡΓΙΚΗ ΚΛΙΝΙΚΗ</w:t>
            </w:r>
          </w:p>
        </w:tc>
      </w:tr>
      <w:tr w:rsidR="00424099" w:rsidRPr="00E904DA" w14:paraId="77496A07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550F3CFC" w14:textId="053DB9FA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16.12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72D52DC2" w14:textId="0790B227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>
              <w:rPr>
                <w:rFonts w:ascii="Calibri" w:hAnsi="Calibri" w:cs="Calibri"/>
                <w:b/>
                <w:lang w:val="el-GR"/>
              </w:rPr>
              <w:t>ΜΕΝΝ ΕΣΥ</w:t>
            </w:r>
          </w:p>
        </w:tc>
      </w:tr>
      <w:tr w:rsidR="00424099" w:rsidRPr="008A5446" w14:paraId="14E0AB4D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4F7005B5" w14:textId="2C145DE0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  <w:r w:rsidRPr="00443C78">
              <w:rPr>
                <w:rFonts w:asciiTheme="minorHAnsi" w:hAnsiTheme="minorHAnsi" w:cstheme="minorHAnsi"/>
                <w:b/>
                <w:bCs/>
                <w:lang w:val="el-GR"/>
              </w:rPr>
              <w:t>23.12.2022</w:t>
            </w: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75C154D7" w14:textId="44A37FF0" w:rsidR="00424099" w:rsidRPr="00AF6AF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 w:rsidRPr="00AF6AFE">
              <w:rPr>
                <w:rFonts w:ascii="Calibri" w:hAnsi="Calibri" w:cs="Calibri"/>
                <w:b/>
                <w:lang w:val="el-GR"/>
              </w:rPr>
              <w:t xml:space="preserve">ΜΕΘ </w:t>
            </w:r>
            <w:proofErr w:type="spellStart"/>
            <w:r w:rsidRPr="00AF6AFE">
              <w:rPr>
                <w:rFonts w:ascii="Calibri" w:hAnsi="Calibri" w:cs="Calibri"/>
                <w:b/>
                <w:lang w:val="el-GR"/>
              </w:rPr>
              <w:t>Παίδων</w:t>
            </w:r>
            <w:proofErr w:type="spellEnd"/>
          </w:p>
        </w:tc>
      </w:tr>
      <w:tr w:rsidR="00424099" w:rsidRPr="008A5446" w14:paraId="4E20831D" w14:textId="77777777" w:rsidTr="001309A5">
        <w:tc>
          <w:tcPr>
            <w:tcW w:w="211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3906EF91" w14:textId="77777777" w:rsidR="00424099" w:rsidRPr="00443C78" w:rsidRDefault="00424099" w:rsidP="00424099">
            <w:pPr>
              <w:jc w:val="center"/>
              <w:rPr>
                <w:rFonts w:ascii="Calibri" w:hAnsi="Calibri" w:cs="Calibri"/>
                <w:b/>
                <w:bCs/>
                <w:lang w:val="el-GR"/>
              </w:rPr>
            </w:pPr>
          </w:p>
        </w:tc>
        <w:tc>
          <w:tcPr>
            <w:tcW w:w="6769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AEEF3" w:themeFill="accent5" w:themeFillTint="33"/>
          </w:tcPr>
          <w:p w14:paraId="66CFD4B8" w14:textId="1797E3B2" w:rsidR="00424099" w:rsidRPr="0040313E" w:rsidRDefault="00424099" w:rsidP="00424099">
            <w:pPr>
              <w:jc w:val="center"/>
              <w:rPr>
                <w:rFonts w:ascii="Calibri" w:hAnsi="Calibri" w:cs="Calibri"/>
                <w:b/>
                <w:lang w:val="el-GR"/>
              </w:rPr>
            </w:pPr>
            <w:r>
              <w:rPr>
                <w:rFonts w:ascii="Calibri" w:hAnsi="Calibri" w:cs="Calibri"/>
                <w:b/>
                <w:lang w:val="el-GR"/>
              </w:rPr>
              <w:t>ΧΡΙΣΤΟΥΓΕΝΝΑ</w:t>
            </w:r>
          </w:p>
        </w:tc>
      </w:tr>
    </w:tbl>
    <w:p w14:paraId="15A96942" w14:textId="77777777" w:rsidR="001A3A09" w:rsidRPr="00A43C87" w:rsidRDefault="001A3A09" w:rsidP="001A3A09">
      <w:pPr>
        <w:rPr>
          <w:rFonts w:ascii="Calibri" w:hAnsi="Calibri" w:cs="Calibri"/>
          <w:lang w:val="el-GR"/>
        </w:rPr>
      </w:pPr>
    </w:p>
    <w:p w14:paraId="62BB99EE" w14:textId="77777777" w:rsidR="001A3A09" w:rsidRPr="004E085A" w:rsidRDefault="001A3A09" w:rsidP="001A3A09">
      <w:pPr>
        <w:jc w:val="right"/>
        <w:rPr>
          <w:rFonts w:ascii="Calibri" w:hAnsi="Calibri" w:cs="Calibri"/>
          <w:lang w:val="el-GR"/>
        </w:rPr>
      </w:pPr>
      <w:r w:rsidRPr="004E085A">
        <w:rPr>
          <w:rFonts w:ascii="Calibri" w:hAnsi="Calibri" w:cs="Calibri"/>
          <w:lang w:val="el-GR"/>
        </w:rPr>
        <w:t>Από την Κλινική</w:t>
      </w:r>
    </w:p>
    <w:sectPr w:rsidR="001A3A09" w:rsidRPr="004E085A" w:rsidSect="007B5D61">
      <w:pgSz w:w="11906" w:h="16838"/>
      <w:pgMar w:top="1440" w:right="1800" w:bottom="1440" w:left="1800" w:header="708" w:footer="708" w:gutter="0"/>
      <w:pgBorders w:offsetFrom="page">
        <w:bottom w:val="single" w:sz="18" w:space="24" w:color="00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zQyMjIxtTA2NTNS0lEKTi0uzszPAykwqQUABqql+CwAAAA="/>
  </w:docVars>
  <w:rsids>
    <w:rsidRoot w:val="001A3A09"/>
    <w:rsid w:val="00010D13"/>
    <w:rsid w:val="000126C4"/>
    <w:rsid w:val="00021CE6"/>
    <w:rsid w:val="00044135"/>
    <w:rsid w:val="00051CA1"/>
    <w:rsid w:val="00052E48"/>
    <w:rsid w:val="00064C10"/>
    <w:rsid w:val="0007257B"/>
    <w:rsid w:val="00074A32"/>
    <w:rsid w:val="00082001"/>
    <w:rsid w:val="00090896"/>
    <w:rsid w:val="00095E49"/>
    <w:rsid w:val="00097AA5"/>
    <w:rsid w:val="000A2D0F"/>
    <w:rsid w:val="000A6C7C"/>
    <w:rsid w:val="000A6DBD"/>
    <w:rsid w:val="000D00D2"/>
    <w:rsid w:val="000F14B5"/>
    <w:rsid w:val="000F1744"/>
    <w:rsid w:val="001309A5"/>
    <w:rsid w:val="001372BE"/>
    <w:rsid w:val="00183FA8"/>
    <w:rsid w:val="001A3A09"/>
    <w:rsid w:val="001B1C53"/>
    <w:rsid w:val="001C30A4"/>
    <w:rsid w:val="001E2E0C"/>
    <w:rsid w:val="0020169F"/>
    <w:rsid w:val="00247696"/>
    <w:rsid w:val="002E0DF5"/>
    <w:rsid w:val="0030700F"/>
    <w:rsid w:val="00317BC2"/>
    <w:rsid w:val="00333F20"/>
    <w:rsid w:val="0037022A"/>
    <w:rsid w:val="003748DB"/>
    <w:rsid w:val="003916C2"/>
    <w:rsid w:val="003C35AA"/>
    <w:rsid w:val="003C3BD3"/>
    <w:rsid w:val="003D245E"/>
    <w:rsid w:val="003E72E1"/>
    <w:rsid w:val="003F1EE2"/>
    <w:rsid w:val="003F4032"/>
    <w:rsid w:val="00401E3A"/>
    <w:rsid w:val="0040313E"/>
    <w:rsid w:val="00424099"/>
    <w:rsid w:val="00443C78"/>
    <w:rsid w:val="004551A5"/>
    <w:rsid w:val="00457DB4"/>
    <w:rsid w:val="00460995"/>
    <w:rsid w:val="00481E3B"/>
    <w:rsid w:val="00491306"/>
    <w:rsid w:val="00491BF9"/>
    <w:rsid w:val="004C6157"/>
    <w:rsid w:val="004F21BC"/>
    <w:rsid w:val="00510848"/>
    <w:rsid w:val="0052547B"/>
    <w:rsid w:val="00525E69"/>
    <w:rsid w:val="00536C35"/>
    <w:rsid w:val="00555E7E"/>
    <w:rsid w:val="00570CF7"/>
    <w:rsid w:val="00573505"/>
    <w:rsid w:val="005C2A15"/>
    <w:rsid w:val="005F1E99"/>
    <w:rsid w:val="005F5F71"/>
    <w:rsid w:val="005F6ADF"/>
    <w:rsid w:val="0063631E"/>
    <w:rsid w:val="0065551C"/>
    <w:rsid w:val="00692E90"/>
    <w:rsid w:val="006A5CA4"/>
    <w:rsid w:val="006B7217"/>
    <w:rsid w:val="00704C0E"/>
    <w:rsid w:val="00731556"/>
    <w:rsid w:val="00733EDF"/>
    <w:rsid w:val="00756622"/>
    <w:rsid w:val="007932DB"/>
    <w:rsid w:val="007B5D61"/>
    <w:rsid w:val="007C35E7"/>
    <w:rsid w:val="007D50A1"/>
    <w:rsid w:val="00826182"/>
    <w:rsid w:val="0086730D"/>
    <w:rsid w:val="008722DF"/>
    <w:rsid w:val="008A39EA"/>
    <w:rsid w:val="008A5446"/>
    <w:rsid w:val="008C0A94"/>
    <w:rsid w:val="008D6A07"/>
    <w:rsid w:val="00903A3C"/>
    <w:rsid w:val="0091479A"/>
    <w:rsid w:val="009227A2"/>
    <w:rsid w:val="00957E46"/>
    <w:rsid w:val="00961AAF"/>
    <w:rsid w:val="00981001"/>
    <w:rsid w:val="009926AE"/>
    <w:rsid w:val="009B25F1"/>
    <w:rsid w:val="009B2F81"/>
    <w:rsid w:val="009C21CB"/>
    <w:rsid w:val="009C255D"/>
    <w:rsid w:val="009C3D74"/>
    <w:rsid w:val="009D3427"/>
    <w:rsid w:val="009E762D"/>
    <w:rsid w:val="009F3120"/>
    <w:rsid w:val="009F7F0A"/>
    <w:rsid w:val="00A12EE5"/>
    <w:rsid w:val="00A31654"/>
    <w:rsid w:val="00A43C87"/>
    <w:rsid w:val="00AA48CA"/>
    <w:rsid w:val="00AB137E"/>
    <w:rsid w:val="00AF6AFE"/>
    <w:rsid w:val="00B0211A"/>
    <w:rsid w:val="00B400D4"/>
    <w:rsid w:val="00B41A2F"/>
    <w:rsid w:val="00BA38D5"/>
    <w:rsid w:val="00BA4B24"/>
    <w:rsid w:val="00BB3C95"/>
    <w:rsid w:val="00BC03A5"/>
    <w:rsid w:val="00BF1A1F"/>
    <w:rsid w:val="00C3747B"/>
    <w:rsid w:val="00C54771"/>
    <w:rsid w:val="00C646B7"/>
    <w:rsid w:val="00C671F3"/>
    <w:rsid w:val="00C849C5"/>
    <w:rsid w:val="00CA764B"/>
    <w:rsid w:val="00CA7DB3"/>
    <w:rsid w:val="00CB25B5"/>
    <w:rsid w:val="00CC7AE1"/>
    <w:rsid w:val="00D0777F"/>
    <w:rsid w:val="00D154EE"/>
    <w:rsid w:val="00D17FEA"/>
    <w:rsid w:val="00D31F11"/>
    <w:rsid w:val="00D41FC9"/>
    <w:rsid w:val="00D650A2"/>
    <w:rsid w:val="00D74E9E"/>
    <w:rsid w:val="00DD28E9"/>
    <w:rsid w:val="00DE05E6"/>
    <w:rsid w:val="00DF253A"/>
    <w:rsid w:val="00E15829"/>
    <w:rsid w:val="00E22754"/>
    <w:rsid w:val="00E53F3E"/>
    <w:rsid w:val="00E66E43"/>
    <w:rsid w:val="00E6757A"/>
    <w:rsid w:val="00E76D2D"/>
    <w:rsid w:val="00E904DA"/>
    <w:rsid w:val="00EB108F"/>
    <w:rsid w:val="00EB1C5F"/>
    <w:rsid w:val="00EC371E"/>
    <w:rsid w:val="00EF3008"/>
    <w:rsid w:val="00EF49AD"/>
    <w:rsid w:val="00EF723B"/>
    <w:rsid w:val="00F1059C"/>
    <w:rsid w:val="00F267F1"/>
    <w:rsid w:val="00F32AD9"/>
    <w:rsid w:val="00F32E52"/>
    <w:rsid w:val="00F435D5"/>
    <w:rsid w:val="00F6402B"/>
    <w:rsid w:val="00F821E0"/>
    <w:rsid w:val="00F93CA7"/>
    <w:rsid w:val="00F94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5DA8A1"/>
  <w15:docId w15:val="{EECCCF46-D738-443D-8C4C-19770B38A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A09"/>
    <w:rPr>
      <w:rFonts w:ascii="Times New Roman" w:eastAsia="Times New Roman" w:hAnsi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A3A09"/>
    <w:pPr>
      <w:keepNext/>
      <w:ind w:right="-35"/>
      <w:jc w:val="right"/>
      <w:outlineLvl w:val="0"/>
    </w:pPr>
    <w:rPr>
      <w:b/>
      <w:sz w:val="16"/>
      <w:lang w:val="el-GR" w:eastAsia="el-GR"/>
    </w:rPr>
  </w:style>
  <w:style w:type="paragraph" w:styleId="Heading2">
    <w:name w:val="heading 2"/>
    <w:basedOn w:val="Normal"/>
    <w:next w:val="Normal"/>
    <w:link w:val="Heading2Char"/>
    <w:qFormat/>
    <w:rsid w:val="001A3A09"/>
    <w:pPr>
      <w:keepNext/>
      <w:ind w:right="-35"/>
      <w:jc w:val="right"/>
      <w:outlineLvl w:val="1"/>
    </w:pPr>
    <w:rPr>
      <w:b/>
      <w:sz w:val="22"/>
      <w:lang w:val="el-GR" w:eastAsia="el-GR"/>
    </w:rPr>
  </w:style>
  <w:style w:type="paragraph" w:styleId="Heading3">
    <w:name w:val="heading 3"/>
    <w:basedOn w:val="Normal"/>
    <w:next w:val="Normal"/>
    <w:link w:val="Heading3Char"/>
    <w:qFormat/>
    <w:rsid w:val="001A3A09"/>
    <w:pPr>
      <w:keepNext/>
      <w:outlineLvl w:val="2"/>
    </w:pPr>
    <w:rPr>
      <w:b/>
      <w:sz w:val="28"/>
      <w:lang w:val="el-GR" w:eastAsia="el-GR"/>
    </w:rPr>
  </w:style>
  <w:style w:type="paragraph" w:styleId="Heading6">
    <w:name w:val="heading 6"/>
    <w:basedOn w:val="Normal"/>
    <w:next w:val="Normal"/>
    <w:link w:val="Heading6Char"/>
    <w:qFormat/>
    <w:rsid w:val="001A3A09"/>
    <w:pPr>
      <w:keepNext/>
      <w:jc w:val="center"/>
      <w:outlineLvl w:val="5"/>
    </w:pPr>
    <w:rPr>
      <w:b/>
      <w:bCs/>
      <w:lang w:val="el-GR"/>
    </w:rPr>
  </w:style>
  <w:style w:type="paragraph" w:styleId="Heading8">
    <w:name w:val="heading 8"/>
    <w:basedOn w:val="Normal"/>
    <w:next w:val="Normal"/>
    <w:link w:val="Heading8Char"/>
    <w:qFormat/>
    <w:rsid w:val="001A3A09"/>
    <w:pPr>
      <w:keepNext/>
      <w:outlineLvl w:val="7"/>
    </w:pPr>
    <w:rPr>
      <w:rFonts w:ascii="Book Antiqua" w:hAnsi="Book Antiqua"/>
      <w:b/>
      <w:sz w:val="22"/>
      <w:szCs w:val="28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3A09"/>
    <w:rPr>
      <w:rFonts w:ascii="Times New Roman" w:eastAsia="Times New Roman" w:hAnsi="Times New Roman" w:cs="Times New Roman"/>
      <w:b/>
      <w:sz w:val="16"/>
      <w:szCs w:val="24"/>
      <w:lang w:eastAsia="el-GR"/>
    </w:rPr>
  </w:style>
  <w:style w:type="character" w:customStyle="1" w:styleId="Heading2Char">
    <w:name w:val="Heading 2 Char"/>
    <w:basedOn w:val="DefaultParagraphFont"/>
    <w:link w:val="Heading2"/>
    <w:rsid w:val="001A3A09"/>
    <w:rPr>
      <w:rFonts w:ascii="Times New Roman" w:eastAsia="Times New Roman" w:hAnsi="Times New Roman" w:cs="Times New Roman"/>
      <w:b/>
      <w:szCs w:val="24"/>
      <w:lang w:eastAsia="el-GR"/>
    </w:rPr>
  </w:style>
  <w:style w:type="character" w:customStyle="1" w:styleId="Heading3Char">
    <w:name w:val="Heading 3 Char"/>
    <w:basedOn w:val="DefaultParagraphFont"/>
    <w:link w:val="Heading3"/>
    <w:rsid w:val="001A3A09"/>
    <w:rPr>
      <w:rFonts w:ascii="Times New Roman" w:eastAsia="Times New Roman" w:hAnsi="Times New Roman" w:cs="Times New Roman"/>
      <w:b/>
      <w:sz w:val="28"/>
      <w:szCs w:val="24"/>
      <w:lang w:eastAsia="el-GR"/>
    </w:rPr>
  </w:style>
  <w:style w:type="character" w:customStyle="1" w:styleId="Heading6Char">
    <w:name w:val="Heading 6 Char"/>
    <w:basedOn w:val="DefaultParagraphFont"/>
    <w:link w:val="Heading6"/>
    <w:rsid w:val="001A3A0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1A3A09"/>
    <w:rPr>
      <w:rFonts w:ascii="Book Antiqua" w:eastAsia="Times New Roman" w:hAnsi="Book Antiqua" w:cs="Times New Roman"/>
      <w:b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A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A09"/>
    <w:rPr>
      <w:rFonts w:ascii="Tahoma" w:eastAsia="Times New Roman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C0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3A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3A5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3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3A5"/>
    <w:rPr>
      <w:rFonts w:ascii="Times New Roman" w:eastAsia="Times New Roman" w:hAnsi="Times New Roman"/>
      <w:b/>
      <w:bCs/>
      <w:lang w:val="en-GB" w:eastAsia="en-US"/>
    </w:rPr>
  </w:style>
  <w:style w:type="paragraph" w:styleId="Revision">
    <w:name w:val="Revision"/>
    <w:hidden/>
    <w:uiPriority w:val="99"/>
    <w:semiHidden/>
    <w:rsid w:val="00F32AD9"/>
    <w:rPr>
      <w:rFonts w:ascii="Times New Roman" w:eastAsia="Times New Roman" w:hAnsi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0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3D3695-ED72-4947-B1C1-C0FBC8577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pis</dc:creator>
  <cp:lastModifiedBy>Elpis Hatziagorou</cp:lastModifiedBy>
  <cp:revision>11</cp:revision>
  <cp:lastPrinted>2020-10-07T09:48:00Z</cp:lastPrinted>
  <dcterms:created xsi:type="dcterms:W3CDTF">2022-08-22T07:45:00Z</dcterms:created>
  <dcterms:modified xsi:type="dcterms:W3CDTF">2022-08-22T16:25:00Z</dcterms:modified>
</cp:coreProperties>
</file>